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5473"/>
      </w:tblGrid>
      <w:tr w:rsidR="00560E35" w:rsidRPr="00774841" w14:paraId="5CFDB0D3" w14:textId="77777777" w:rsidTr="00904BC2">
        <w:tc>
          <w:tcPr>
            <w:tcW w:w="2143" w:type="pct"/>
            <w:shd w:val="clear" w:color="auto" w:fill="auto"/>
          </w:tcPr>
          <w:p w14:paraId="0FDF02DC"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How is your organisation currently funded? </w:t>
              <w:br/>
              <w:t>Planète Urgence's 2023 budget of €5,649,000 comes from corporate partnerships, public donations, and sponsorships, with 80% allocated to local missions, 11% to operational costs, and 8% to research.</w:t>
            </w:r>
          </w:p>
        </w:tc>
        <w:tc>
          <w:tcPr>
            <w:tcW w:w="2857" w:type="pct"/>
            <w:shd w:val="clear" w:color="auto" w:fill="auto"/>
            <w:vAlign w:val="center"/>
          </w:tcPr>
          <w:p w14:paraId="797D74FB" w14:textId="71CB3CB4"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Max </w:t>
            </w:r>
            <w:r w:rsidR="00E80CE3">
              <w:rPr>
                <w:rFonts w:ascii="Montserrat" w:hAnsi="Montserrat" w:cstheme="minorHAnsi"/>
              </w:rPr>
              <w:t>3</w:t>
            </w:r>
            <w:r w:rsidRPr="00774841">
              <w:rPr>
                <w:rFonts w:ascii="Montserrat" w:hAnsi="Montserrat" w:cstheme="minorHAnsi"/>
              </w:rPr>
              <w:t>0 words)</w:t>
            </w:r>
          </w:p>
        </w:tc>
      </w:tr>
    </w:tbl>
    <w:p w14:paraId="5B9D3556" w14:textId="0867D768" w:rsidR="006D149E" w:rsidRPr="00774841" w:rsidRDefault="006D149E" w:rsidP="006D149E">
      <w:pPr>
        <w:spacing w:before="0" w:after="0"/>
        <w:rPr>
          <w:rFonts w:ascii="Montserrat" w:hAnsi="Montserrat" w:cstheme="minorHAnsi"/>
          <w:bCs/>
        </w:rPr>
      </w:pPr>
    </w:p>
    <w:sectPr w:rsidR="006D149E" w:rsidRPr="00774841" w:rsidSect="003D11CC">
      <w:headerReference w:type="even" r:id="rId12"/>
      <w:headerReference w:type="default" r:id="rId13"/>
      <w:footerReference w:type="even" r:id="rId14"/>
      <w:footerReference w:type="default" r:id="rId15"/>
      <w:headerReference w:type="first" r:id="rId16"/>
      <w:footerReference w:type="first" r:id="rId17"/>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C85EC" w14:textId="77777777" w:rsidR="00AD3F16" w:rsidRDefault="00AD3F16" w:rsidP="005E72DF">
      <w:r>
        <w:separator/>
      </w:r>
    </w:p>
  </w:endnote>
  <w:endnote w:type="continuationSeparator" w:id="0">
    <w:p w14:paraId="1DFDB032" w14:textId="77777777" w:rsidR="00AD3F16" w:rsidRDefault="00AD3F16" w:rsidP="005E72DF">
      <w:r>
        <w:continuationSeparator/>
      </w:r>
    </w:p>
  </w:endnote>
  <w:endnote w:type="continuationNotice" w:id="1">
    <w:p w14:paraId="1770474C" w14:textId="77777777" w:rsidR="00AD3F16" w:rsidRDefault="00AD3F1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1D82" w14:textId="77777777" w:rsidR="00AD3F16" w:rsidRDefault="00AD3F16" w:rsidP="005E72DF">
      <w:r>
        <w:separator/>
      </w:r>
    </w:p>
  </w:footnote>
  <w:footnote w:type="continuationSeparator" w:id="0">
    <w:p w14:paraId="2AA15C04" w14:textId="77777777" w:rsidR="00AD3F16" w:rsidRDefault="00AD3F16" w:rsidP="005E72DF">
      <w:r>
        <w:continuationSeparator/>
      </w:r>
    </w:p>
  </w:footnote>
  <w:footnote w:type="continuationNotice" w:id="1">
    <w:p w14:paraId="2B1A5863" w14:textId="77777777" w:rsidR="00AD3F16" w:rsidRDefault="00AD3F1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4CB7"/>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40F"/>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256"/>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1A5"/>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47C"/>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468"/>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3F16"/>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0CE3"/>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4A45"/>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1117845-93f6-4da3-abaa-fcb4fa669c78" ContentTypeId="0x010100A5BF1C78D9F64B679A5EBDE1C6598EBC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Props1.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4.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Words>
  <Characters>52</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4</cp:revision>
  <cp:lastPrinted>2004-08-01T11:40:00Z</cp:lastPrinted>
  <dcterms:created xsi:type="dcterms:W3CDTF">2025-04-22T08:03:00Z</dcterms:created>
  <dcterms:modified xsi:type="dcterms:W3CDTF">2025-04-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